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FFB982" w14:textId="3C55B201" w:rsidR="00A54D4C" w:rsidRPr="00671725" w:rsidRDefault="00A54D4C" w:rsidP="00A54D4C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b/>
          <w:color w:val="333333"/>
          <w:sz w:val="24"/>
          <w:szCs w:val="27"/>
        </w:rPr>
      </w:pPr>
      <w:r w:rsidRPr="00671725">
        <w:rPr>
          <w:rFonts w:ascii="Source Serif Pro" w:eastAsia="Times New Roman" w:hAnsi="Source Serif Pro" w:cs="Arial"/>
          <w:b/>
          <w:color w:val="333333"/>
          <w:sz w:val="24"/>
          <w:szCs w:val="27"/>
        </w:rPr>
        <w:t>π</w:t>
      </w:r>
      <w:r w:rsidRPr="00671725">
        <w:rPr>
          <w:rFonts w:ascii="Source Serif Pro" w:eastAsia="Times New Roman" w:hAnsi="Source Serif Pro" w:cs="Arial"/>
          <w:b/>
          <w:color w:val="333333"/>
          <w:sz w:val="24"/>
          <w:szCs w:val="27"/>
          <w:vertAlign w:val="subscript"/>
        </w:rPr>
        <w:t xml:space="preserve"> name</w:t>
      </w:r>
      <w:r w:rsidRPr="00671725">
        <w:rPr>
          <w:rFonts w:ascii="Source Serif Pro" w:eastAsia="Times New Roman" w:hAnsi="Source Serif Pro" w:cs="Arial"/>
          <w:b/>
          <w:color w:val="333333"/>
          <w:sz w:val="24"/>
          <w:szCs w:val="27"/>
        </w:rPr>
        <w:t xml:space="preserve"> ((</w:t>
      </w:r>
      <w:r w:rsidRPr="00671725">
        <w:rPr>
          <w:rFonts w:ascii="Source Serif Pro" w:eastAsia="Times New Roman" w:hAnsi="Source Serif Pro" w:cs="Arial"/>
          <w:b/>
          <w:color w:val="7030A0"/>
          <w:sz w:val="24"/>
          <w:szCs w:val="27"/>
        </w:rPr>
        <w:t xml:space="preserve">σ </w:t>
      </w:r>
      <w:r w:rsidRPr="00671725">
        <w:rPr>
          <w:rFonts w:ascii="Source Serif Pro" w:eastAsia="Times New Roman" w:hAnsi="Source Serif Pro" w:cs="Arial"/>
          <w:b/>
          <w:color w:val="7030A0"/>
          <w:sz w:val="24"/>
          <w:szCs w:val="27"/>
          <w:vertAlign w:val="subscript"/>
        </w:rPr>
        <w:t>age &gt; 20</w:t>
      </w:r>
      <w:r w:rsidRPr="00671725">
        <w:rPr>
          <w:rFonts w:ascii="Source Serif Pro" w:eastAsia="Times New Roman" w:hAnsi="Source Serif Pro" w:cs="Arial"/>
          <w:b/>
          <w:color w:val="7030A0"/>
          <w:sz w:val="24"/>
          <w:szCs w:val="27"/>
        </w:rPr>
        <w:t xml:space="preserve"> Person</w:t>
      </w:r>
      <w:r w:rsidRPr="00671725">
        <w:rPr>
          <w:rFonts w:ascii="Source Serif Pro" w:eastAsia="Times New Roman" w:hAnsi="Source Serif Pro" w:cs="Arial"/>
          <w:b/>
          <w:color w:val="333333"/>
          <w:sz w:val="24"/>
          <w:szCs w:val="27"/>
        </w:rPr>
        <w:t xml:space="preserve">) </w:t>
      </w:r>
      <w:r w:rsidRPr="00671725">
        <w:rPr>
          <w:rFonts w:ascii="Cambria Math" w:eastAsia="Times New Roman" w:hAnsi="Cambria Math" w:cs="Cambria Math"/>
          <w:b/>
          <w:color w:val="333333"/>
          <w:sz w:val="24"/>
          <w:szCs w:val="27"/>
        </w:rPr>
        <w:t>⨝</w:t>
      </w:r>
      <w:r w:rsidRPr="00671725">
        <w:rPr>
          <w:rFonts w:ascii="Source Serif Pro" w:eastAsia="Times New Roman" w:hAnsi="Source Serif Pro" w:cs="Arial"/>
          <w:b/>
          <w:color w:val="333333"/>
          <w:sz w:val="24"/>
          <w:szCs w:val="27"/>
        </w:rPr>
        <w:t xml:space="preserve"> Frequents)</w:t>
      </w:r>
    </w:p>
    <w:p w14:paraId="5178D64D" w14:textId="0A24B897" w:rsidR="0082409F" w:rsidRPr="00860787" w:rsidRDefault="0082409F" w:rsidP="00A54D4C">
      <w:pPr>
        <w:spacing w:after="0"/>
        <w:ind w:right="-900"/>
        <w:rPr>
          <w:rFonts w:ascii="Fira Code" w:hAnsi="Fira Code" w:cs="Times New Roman"/>
        </w:rPr>
      </w:pPr>
      <w:r w:rsidRPr="00860787">
        <w:rPr>
          <w:rFonts w:ascii="Fira Code" w:hAnsi="Fira Code" w:cs="Times New Roman"/>
        </w:rPr>
        <w:t>SELECT</w:t>
      </w:r>
      <w:r w:rsidR="00A54D4C" w:rsidRPr="00860787">
        <w:rPr>
          <w:rFonts w:ascii="Fira Code" w:hAnsi="Fira Code" w:cs="Times New Roman"/>
        </w:rPr>
        <w:t xml:space="preserve"> DISTINCT Person.name </w:t>
      </w:r>
    </w:p>
    <w:p w14:paraId="2ACD2F7D" w14:textId="40C8D9AA" w:rsidR="0082409F" w:rsidRPr="00860787" w:rsidRDefault="0082409F" w:rsidP="00A54D4C">
      <w:pPr>
        <w:spacing w:after="0"/>
        <w:ind w:right="-900"/>
        <w:rPr>
          <w:rFonts w:ascii="Fira Code" w:hAnsi="Fira Code" w:cs="Times New Roman"/>
        </w:rPr>
      </w:pPr>
      <w:r w:rsidRPr="00860787">
        <w:rPr>
          <w:rFonts w:ascii="Fira Code" w:hAnsi="Fira Code" w:cs="Times New Roman"/>
        </w:rPr>
        <w:t>FROM</w:t>
      </w:r>
      <w:r w:rsidR="00A54D4C" w:rsidRPr="00860787">
        <w:rPr>
          <w:rFonts w:ascii="Fira Code" w:hAnsi="Fira Code" w:cs="Times New Roman"/>
        </w:rPr>
        <w:t xml:space="preserve"> Person,</w:t>
      </w:r>
      <w:r w:rsidRPr="00860787">
        <w:rPr>
          <w:rFonts w:ascii="Fira Code" w:hAnsi="Fira Code" w:cs="Times New Roman"/>
        </w:rPr>
        <w:t xml:space="preserve"> </w:t>
      </w:r>
      <w:r w:rsidR="00A54D4C" w:rsidRPr="00860787">
        <w:rPr>
          <w:rFonts w:ascii="Fira Code" w:hAnsi="Fira Code" w:cs="Times New Roman"/>
        </w:rPr>
        <w:t>Frequents</w:t>
      </w:r>
    </w:p>
    <w:p w14:paraId="03ECA9E7" w14:textId="77777777" w:rsidR="0082409F" w:rsidRPr="00860787" w:rsidRDefault="0082409F" w:rsidP="00A54D4C">
      <w:pPr>
        <w:spacing w:after="0"/>
        <w:ind w:right="-900"/>
        <w:rPr>
          <w:rFonts w:ascii="Fira Code" w:hAnsi="Fira Code" w:cs="Times New Roman"/>
          <w:color w:val="FF0000"/>
        </w:rPr>
      </w:pPr>
      <w:r w:rsidRPr="00860787">
        <w:rPr>
          <w:rFonts w:ascii="Fira Code" w:hAnsi="Fira Code" w:cs="Times New Roman"/>
        </w:rPr>
        <w:t>WHERE</w:t>
      </w:r>
      <w:r w:rsidR="00A54D4C" w:rsidRPr="00860787">
        <w:rPr>
          <w:rFonts w:ascii="Fira Code" w:hAnsi="Fira Code" w:cs="Times New Roman"/>
        </w:rPr>
        <w:t xml:space="preserve"> </w:t>
      </w:r>
      <w:r w:rsidR="00A54D4C" w:rsidRPr="00860787">
        <w:rPr>
          <w:rFonts w:ascii="Fira Code" w:hAnsi="Fira Code" w:cs="Times New Roman"/>
          <w:color w:val="FF0000"/>
        </w:rPr>
        <w:t xml:space="preserve">Person.name = Frequents.name </w:t>
      </w:r>
    </w:p>
    <w:p w14:paraId="13DDB6CF" w14:textId="5768EF7C" w:rsidR="00A54D4C" w:rsidRDefault="0082409F" w:rsidP="00A54D4C">
      <w:pPr>
        <w:spacing w:after="0"/>
        <w:ind w:right="-900"/>
        <w:rPr>
          <w:rFonts w:ascii="Fira Code" w:hAnsi="Fira Code" w:cs="Times New Roman"/>
        </w:rPr>
      </w:pPr>
      <w:r w:rsidRPr="00860787">
        <w:rPr>
          <w:rFonts w:ascii="Fira Code" w:hAnsi="Fira Code" w:cs="Times New Roman"/>
        </w:rPr>
        <w:t>AND</w:t>
      </w:r>
      <w:r w:rsidR="00860787" w:rsidRPr="00860787">
        <w:rPr>
          <w:rFonts w:ascii="Fira Code" w:hAnsi="Fira Code" w:cs="Times New Roman"/>
        </w:rPr>
        <w:t xml:space="preserve"> </w:t>
      </w:r>
      <w:r w:rsidR="00D5445F" w:rsidRPr="00860787">
        <w:rPr>
          <w:rFonts w:ascii="Fira Code" w:hAnsi="Fira Code" w:cs="Times New Roman"/>
        </w:rPr>
        <w:t>(</w:t>
      </w:r>
      <w:proofErr w:type="spellStart"/>
      <w:r w:rsidR="00D5445F" w:rsidRPr="00860787">
        <w:rPr>
          <w:rFonts w:ascii="Fira Code" w:hAnsi="Fira Code" w:cs="Times New Roman"/>
        </w:rPr>
        <w:t>Person.age</w:t>
      </w:r>
      <w:proofErr w:type="spellEnd"/>
      <w:r w:rsidR="00D5445F" w:rsidRPr="00860787">
        <w:rPr>
          <w:rFonts w:ascii="Fira Code" w:hAnsi="Fira Code" w:cs="Times New Roman"/>
        </w:rPr>
        <w:t>&gt;20)</w:t>
      </w:r>
      <w:r w:rsidRPr="00860787">
        <w:rPr>
          <w:rFonts w:ascii="Fira Code" w:hAnsi="Fira Code" w:cs="Times New Roman"/>
        </w:rPr>
        <w:t>;</w:t>
      </w:r>
    </w:p>
    <w:p w14:paraId="6FB85CC8" w14:textId="0ECC64B6" w:rsidR="00C31081" w:rsidRDefault="00C31081" w:rsidP="00A54D4C">
      <w:pPr>
        <w:spacing w:after="0"/>
        <w:ind w:right="-900"/>
        <w:rPr>
          <w:rFonts w:ascii="Fira Code" w:hAnsi="Fira Code" w:cs="Times New Roman"/>
        </w:rPr>
      </w:pPr>
    </w:p>
    <w:p w14:paraId="52405DED" w14:textId="77777777" w:rsidR="00C31081" w:rsidRPr="0082409F" w:rsidRDefault="00C31081" w:rsidP="00A54D4C">
      <w:pPr>
        <w:spacing w:after="0"/>
        <w:ind w:right="-900"/>
        <w:rPr>
          <w:rFonts w:ascii="Fira Code" w:hAnsi="Fira Code" w:cs="Times New Roman"/>
        </w:rPr>
      </w:pPr>
    </w:p>
    <w:p w14:paraId="10F80B47" w14:textId="39C7745E" w:rsidR="00783068" w:rsidRPr="00C31081" w:rsidRDefault="00783068" w:rsidP="00EE7209">
      <w:pPr>
        <w:shd w:val="clear" w:color="auto" w:fill="FFFFFF"/>
        <w:spacing w:after="0" w:line="240" w:lineRule="auto"/>
        <w:outlineLvl w:val="3"/>
        <w:rPr>
          <w:rFonts w:ascii="Source Serif Pro" w:eastAsia="Times New Roman" w:hAnsi="Source Serif Pro" w:cs="Arial"/>
          <w:b/>
          <w:color w:val="333333"/>
          <w:sz w:val="24"/>
          <w:szCs w:val="27"/>
        </w:rPr>
      </w:pPr>
      <w:r w:rsidRPr="00C31081">
        <w:rPr>
          <w:rFonts w:ascii="Source Serif Pro" w:eastAsia="Times New Roman" w:hAnsi="Source Serif Pro" w:cs="Arial"/>
          <w:b/>
          <w:color w:val="333333"/>
          <w:sz w:val="24"/>
          <w:szCs w:val="27"/>
        </w:rPr>
        <w:t>Person</w:t>
      </w:r>
    </w:p>
    <w:tbl>
      <w:tblPr>
        <w:tblW w:w="42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5"/>
        <w:gridCol w:w="1249"/>
        <w:gridCol w:w="1615"/>
      </w:tblGrid>
      <w:tr w:rsidR="00783068" w:rsidRPr="00C31081" w14:paraId="314F887B" w14:textId="77777777" w:rsidTr="001A643C">
        <w:trPr>
          <w:tblHeader/>
        </w:trPr>
        <w:tc>
          <w:tcPr>
            <w:tcW w:w="0" w:type="auto"/>
            <w:tcBorders>
              <w:top w:val="single" w:sz="6" w:space="0" w:color="CCCCCC"/>
              <w:bottom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16D56A0D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b/>
                <w:bCs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b/>
                <w:bCs/>
                <w:color w:val="FF0000"/>
                <w:szCs w:val="24"/>
              </w:rPr>
              <w:t>Person.name</w:t>
            </w:r>
          </w:p>
        </w:tc>
        <w:tc>
          <w:tcPr>
            <w:tcW w:w="0" w:type="auto"/>
            <w:tcBorders>
              <w:top w:val="single" w:sz="6" w:space="0" w:color="CCCCCC"/>
              <w:bottom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14524499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b/>
                <w:bCs/>
                <w:szCs w:val="24"/>
              </w:rPr>
            </w:pPr>
            <w:proofErr w:type="spellStart"/>
            <w:r w:rsidRPr="00C31081">
              <w:rPr>
                <w:rFonts w:ascii="Source Serif Pro" w:eastAsia="Times New Roman" w:hAnsi="Source Serif Pro" w:cs="Times New Roman"/>
                <w:b/>
                <w:bCs/>
                <w:szCs w:val="24"/>
              </w:rPr>
              <w:t>Person.age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bottom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331E6D30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b/>
                <w:bCs/>
                <w:szCs w:val="24"/>
              </w:rPr>
            </w:pPr>
            <w:proofErr w:type="spellStart"/>
            <w:r w:rsidRPr="00C31081">
              <w:rPr>
                <w:rFonts w:ascii="Source Serif Pro" w:eastAsia="Times New Roman" w:hAnsi="Source Serif Pro" w:cs="Times New Roman"/>
                <w:b/>
                <w:bCs/>
                <w:szCs w:val="24"/>
              </w:rPr>
              <w:t>Person.gender</w:t>
            </w:r>
            <w:proofErr w:type="spellEnd"/>
          </w:p>
        </w:tc>
      </w:tr>
      <w:tr w:rsidR="00783068" w:rsidRPr="00C31081" w14:paraId="26B9DFD8" w14:textId="77777777" w:rsidTr="001A643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3339972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4"/>
                <w:szCs w:val="24"/>
              </w:rPr>
              <w:t>Am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D927E2E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4"/>
                <w:szCs w:val="24"/>
              </w:rPr>
              <w:t>1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7FFADC2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4"/>
                <w:szCs w:val="24"/>
              </w:rPr>
              <w:t>female</w:t>
            </w:r>
          </w:p>
        </w:tc>
      </w:tr>
      <w:tr w:rsidR="00783068" w:rsidRPr="00C31081" w14:paraId="14B81DA8" w14:textId="77777777" w:rsidTr="001A643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3CD1864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Be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E2D93A3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585AFDB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male</w:t>
            </w:r>
          </w:p>
        </w:tc>
      </w:tr>
      <w:tr w:rsidR="00783068" w:rsidRPr="00C31081" w14:paraId="6B0AA5CB" w14:textId="77777777" w:rsidTr="001A643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656793D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C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E7616BD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3533AFC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male</w:t>
            </w:r>
          </w:p>
        </w:tc>
      </w:tr>
      <w:tr w:rsidR="00783068" w:rsidRPr="00C31081" w14:paraId="429F7839" w14:textId="77777777" w:rsidTr="001A643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2874B32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4"/>
                <w:szCs w:val="24"/>
              </w:rPr>
              <w:t>D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B5C66BF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4"/>
                <w:szCs w:val="24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2DEA652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4"/>
                <w:szCs w:val="24"/>
              </w:rPr>
              <w:t>male</w:t>
            </w:r>
          </w:p>
        </w:tc>
      </w:tr>
      <w:tr w:rsidR="00783068" w:rsidRPr="00C31081" w14:paraId="0F24C27C" w14:textId="77777777" w:rsidTr="001A643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AD3F3C7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El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03C07AA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4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9FECDAB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male</w:t>
            </w:r>
          </w:p>
        </w:tc>
      </w:tr>
      <w:tr w:rsidR="00783068" w:rsidRPr="00C31081" w14:paraId="047F53CC" w14:textId="77777777" w:rsidTr="001A643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045CCB7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F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0CB4EC3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2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2997736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female</w:t>
            </w:r>
          </w:p>
        </w:tc>
      </w:tr>
      <w:tr w:rsidR="00783068" w:rsidRPr="00C31081" w14:paraId="500459F0" w14:textId="77777777" w:rsidTr="001A643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3BE7248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Gu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C32FE55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B53FC57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male</w:t>
            </w:r>
          </w:p>
        </w:tc>
      </w:tr>
      <w:tr w:rsidR="00783068" w:rsidRPr="00C31081" w14:paraId="25B8B5DE" w14:textId="77777777" w:rsidTr="001A643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1FB3F34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proofErr w:type="spellStart"/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Hil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EB480C3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DBC8EA2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color w:val="7030A0"/>
                <w:sz w:val="24"/>
                <w:szCs w:val="24"/>
              </w:rPr>
              <w:t>female</w:t>
            </w:r>
          </w:p>
        </w:tc>
      </w:tr>
      <w:tr w:rsidR="00783068" w:rsidRPr="00C31081" w14:paraId="3B596B25" w14:textId="77777777" w:rsidTr="001A643C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A25D765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4"/>
                <w:szCs w:val="24"/>
              </w:rPr>
              <w:t>I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8C51E0C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4"/>
                <w:szCs w:val="24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D1EA2D4" w14:textId="77777777" w:rsidR="00783068" w:rsidRPr="00C31081" w:rsidRDefault="00783068" w:rsidP="00783068">
            <w:pPr>
              <w:spacing w:after="0" w:line="315" w:lineRule="atLeast"/>
              <w:rPr>
                <w:rFonts w:ascii="Source Serif Pro" w:eastAsia="Times New Roman" w:hAnsi="Source Serif Pro" w:cs="Times New Roman"/>
                <w:sz w:val="24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4"/>
                <w:szCs w:val="24"/>
              </w:rPr>
              <w:t>male</w:t>
            </w:r>
          </w:p>
        </w:tc>
      </w:tr>
    </w:tbl>
    <w:p w14:paraId="08E4EC2B" w14:textId="14C5AED2" w:rsidR="00ED61DA" w:rsidRPr="00C31081" w:rsidRDefault="00EE7209" w:rsidP="00ED61DA">
      <w:pPr>
        <w:rPr>
          <w:rStyle w:val="math2"/>
          <w:rFonts w:ascii="Source Serif Pro" w:hAnsi="Source Serif Pro"/>
        </w:rPr>
      </w:pPr>
      <w:r w:rsidRPr="00C31081">
        <w:rPr>
          <w:rFonts w:ascii="Source Serif Pro" w:eastAsia="Times New Roman" w:hAnsi="Source Serif Pro" w:cs="Arial"/>
          <w:noProof/>
          <w:color w:val="FF0000"/>
          <w:sz w:val="18"/>
          <w:szCs w:val="2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EBE486" wp14:editId="0CD8F542">
                <wp:simplePos x="0" y="0"/>
                <wp:positionH relativeFrom="column">
                  <wp:posOffset>819778</wp:posOffset>
                </wp:positionH>
                <wp:positionV relativeFrom="paragraph">
                  <wp:posOffset>818948</wp:posOffset>
                </wp:positionV>
                <wp:extent cx="2709077" cy="1377671"/>
                <wp:effectExtent l="19050" t="19050" r="72390" b="5143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09077" cy="1377671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0070C0"/>
                          </a:solidFill>
                          <a:tailEnd type="triangle"/>
                        </a:ln>
                        <a:effectLst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6A51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4.55pt;margin-top:64.5pt;width:213.3pt;height:10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" strokecolor="#0070c0" strokeweight="2.25pt">
                <v:stroke endarrow="block" joinstyle="miter"/>
              </v:shape>
            </w:pict>
          </mc:Fallback>
        </mc:AlternateContent>
      </w:r>
      <w:r w:rsidR="00ED61DA" w:rsidRPr="00C31081">
        <w:rPr>
          <w:rFonts w:ascii="Source Serif Pro" w:eastAsia="Times New Roman" w:hAnsi="Source Serif Pro" w:cs="Arial"/>
          <w:color w:val="333333"/>
          <w:sz w:val="18"/>
          <w:szCs w:val="27"/>
        </w:rPr>
        <w:t xml:space="preserve">Testing: </w:t>
      </w:r>
      <w:hyperlink r:id="rId4" w:history="1">
        <w:r w:rsidR="00ED61DA" w:rsidRPr="00C31081">
          <w:rPr>
            <w:rStyle w:val="Hyperlink"/>
            <w:rFonts w:ascii="Source Serif Pro" w:hAnsi="Source Serif Pro" w:cs="Times New Roman"/>
          </w:rPr>
          <w:t>http://138.232.66.66/ra/calc.htm?lang=en#</w:t>
        </w:r>
      </w:hyperlink>
      <w:r w:rsidR="00ED61DA" w:rsidRPr="00C31081">
        <w:rPr>
          <w:rStyle w:val="math2"/>
          <w:rFonts w:ascii="Source Serif Pro" w:hAnsi="Source Serif Pro"/>
        </w:rPr>
        <w:t xml:space="preserve"> and select </w:t>
      </w:r>
      <w:hyperlink r:id="rId5" w:history="1">
        <w:r w:rsidR="00ED61DA" w:rsidRPr="00C31081">
          <w:rPr>
            <w:rStyle w:val="Hyperlink"/>
            <w:rFonts w:ascii="Source Serif Pro" w:hAnsi="Source Serif Pro" w:cs="Arial"/>
            <w:b/>
            <w:bCs/>
          </w:rPr>
          <w:t xml:space="preserve">UIBK - PS </w:t>
        </w:r>
        <w:proofErr w:type="spellStart"/>
        <w:r w:rsidR="00ED61DA" w:rsidRPr="00C31081">
          <w:rPr>
            <w:rStyle w:val="Hyperlink"/>
            <w:rFonts w:ascii="Source Serif Pro" w:hAnsi="Source Serif Pro" w:cs="Arial"/>
            <w:b/>
            <w:bCs/>
          </w:rPr>
          <w:t>Databse</w:t>
        </w:r>
        <w:proofErr w:type="spellEnd"/>
        <w:r w:rsidR="00ED61DA" w:rsidRPr="00C31081">
          <w:rPr>
            <w:rStyle w:val="Hyperlink"/>
            <w:rFonts w:ascii="Source Serif Pro" w:hAnsi="Source Serif Pro" w:cs="Arial"/>
            <w:b/>
            <w:bCs/>
          </w:rPr>
          <w:t xml:space="preserve"> Systems - Exercise Sheet 5 (Pizza)</w:t>
        </w:r>
      </w:hyperlink>
    </w:p>
    <w:p w14:paraId="5D20E3F9" w14:textId="37676620" w:rsidR="001A643C" w:rsidRPr="00C31081" w:rsidRDefault="001A643C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18"/>
          <w:szCs w:val="27"/>
        </w:rPr>
      </w:pPr>
    </w:p>
    <w:p w14:paraId="5A984340" w14:textId="77777777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27"/>
          <w:szCs w:val="27"/>
        </w:rPr>
      </w:pPr>
    </w:p>
    <w:p w14:paraId="4EC76E9D" w14:textId="77777777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27"/>
          <w:szCs w:val="27"/>
        </w:rPr>
      </w:pPr>
    </w:p>
    <w:p w14:paraId="0739D7FF" w14:textId="77777777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27"/>
          <w:szCs w:val="27"/>
        </w:rPr>
      </w:pPr>
    </w:p>
    <w:p w14:paraId="5722DC2B" w14:textId="77777777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27"/>
          <w:szCs w:val="27"/>
        </w:rPr>
      </w:pPr>
      <w:bookmarkStart w:id="0" w:name="_GoBack"/>
      <w:bookmarkEnd w:id="0"/>
    </w:p>
    <w:p w14:paraId="1A3E2DD5" w14:textId="77777777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27"/>
          <w:szCs w:val="27"/>
        </w:rPr>
      </w:pPr>
    </w:p>
    <w:p w14:paraId="3256B666" w14:textId="77777777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27"/>
          <w:szCs w:val="27"/>
        </w:rPr>
      </w:pPr>
    </w:p>
    <w:p w14:paraId="7556A954" w14:textId="77777777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27"/>
          <w:szCs w:val="27"/>
        </w:rPr>
      </w:pPr>
    </w:p>
    <w:p w14:paraId="6ED8BE02" w14:textId="77777777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27"/>
          <w:szCs w:val="27"/>
        </w:rPr>
      </w:pPr>
    </w:p>
    <w:p w14:paraId="33538DBA" w14:textId="77777777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27"/>
          <w:szCs w:val="27"/>
        </w:rPr>
      </w:pPr>
    </w:p>
    <w:p w14:paraId="33BA1030" w14:textId="77777777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color w:val="333333"/>
          <w:sz w:val="27"/>
          <w:szCs w:val="27"/>
        </w:rPr>
      </w:pPr>
    </w:p>
    <w:p w14:paraId="1FC72C31" w14:textId="3BBAE67C" w:rsidR="00783068" w:rsidRPr="00C31081" w:rsidRDefault="00783068" w:rsidP="00783068">
      <w:pPr>
        <w:shd w:val="clear" w:color="auto" w:fill="FFFFFF"/>
        <w:spacing w:before="150" w:after="150" w:line="240" w:lineRule="auto"/>
        <w:outlineLvl w:val="3"/>
        <w:rPr>
          <w:rFonts w:ascii="Source Serif Pro" w:eastAsia="Times New Roman" w:hAnsi="Source Serif Pro" w:cs="Arial"/>
          <w:b/>
          <w:color w:val="333333"/>
          <w:sz w:val="27"/>
          <w:szCs w:val="27"/>
        </w:rPr>
      </w:pPr>
      <w:r w:rsidRPr="00C31081">
        <w:rPr>
          <w:rFonts w:ascii="Source Serif Pro" w:eastAsia="Times New Roman" w:hAnsi="Source Serif Pro" w:cs="Arial"/>
          <w:b/>
          <w:color w:val="333333"/>
          <w:sz w:val="27"/>
          <w:szCs w:val="27"/>
        </w:rPr>
        <w:t>Frequents</w:t>
      </w:r>
    </w:p>
    <w:tbl>
      <w:tblPr>
        <w:tblW w:w="40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5"/>
        <w:gridCol w:w="2160"/>
      </w:tblGrid>
      <w:tr w:rsidR="00783068" w:rsidRPr="00C31081" w14:paraId="752E3B4E" w14:textId="77777777" w:rsidTr="00783068">
        <w:trPr>
          <w:trHeight w:val="263"/>
          <w:tblHeader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36F72912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b/>
                <w:bCs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b/>
                <w:bCs/>
                <w:color w:val="FF0000"/>
                <w:sz w:val="20"/>
                <w:szCs w:val="24"/>
              </w:rPr>
              <w:t>Frequents.name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42EF6624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b/>
                <w:bCs/>
                <w:sz w:val="20"/>
                <w:szCs w:val="24"/>
              </w:rPr>
            </w:pPr>
            <w:proofErr w:type="spellStart"/>
            <w:r w:rsidRPr="00C31081">
              <w:rPr>
                <w:rFonts w:ascii="Source Serif Pro" w:eastAsia="Times New Roman" w:hAnsi="Source Serif Pro" w:cs="Times New Roman"/>
                <w:b/>
                <w:bCs/>
                <w:sz w:val="20"/>
                <w:szCs w:val="24"/>
              </w:rPr>
              <w:t>Frequents.pizzeria</w:t>
            </w:r>
            <w:proofErr w:type="spellEnd"/>
          </w:p>
        </w:tc>
      </w:tr>
      <w:tr w:rsidR="00783068" w:rsidRPr="00C31081" w14:paraId="2ED29469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9A62370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Amy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5AA3C28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Pizza Hut</w:t>
            </w:r>
          </w:p>
        </w:tc>
      </w:tr>
      <w:tr w:rsidR="00783068" w:rsidRPr="00C31081" w14:paraId="0082EE45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F945DBA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Ben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9DCA3C0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Pizza Hut</w:t>
            </w:r>
          </w:p>
        </w:tc>
      </w:tr>
      <w:tr w:rsidR="00783068" w:rsidRPr="00C31081" w14:paraId="15097017" w14:textId="77777777" w:rsidTr="00783068">
        <w:trPr>
          <w:trHeight w:val="270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9FB87A9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Ben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19039E3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Chicago Pizza</w:t>
            </w:r>
          </w:p>
        </w:tc>
      </w:tr>
      <w:tr w:rsidR="00783068" w:rsidRPr="00C31081" w14:paraId="3F5A08F9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61DE5CB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Cal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4056E01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Straw Hat</w:t>
            </w:r>
          </w:p>
        </w:tc>
      </w:tr>
      <w:tr w:rsidR="00783068" w:rsidRPr="00C31081" w14:paraId="7B2CF089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C170A20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Cal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AEC6D61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New York Pizza</w:t>
            </w:r>
          </w:p>
        </w:tc>
      </w:tr>
      <w:tr w:rsidR="00783068" w:rsidRPr="00C31081" w14:paraId="1B9188C4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614B0DC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Dan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2D1896A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Straw Hat</w:t>
            </w:r>
          </w:p>
        </w:tc>
      </w:tr>
      <w:tr w:rsidR="00783068" w:rsidRPr="00C31081" w14:paraId="1BF04E6A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9389834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Dan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B33C3EE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New York Pizza</w:t>
            </w:r>
          </w:p>
        </w:tc>
      </w:tr>
      <w:tr w:rsidR="00783068" w:rsidRPr="00C31081" w14:paraId="4E64494D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CFD00E3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Eli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117F023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Straw Hat</w:t>
            </w:r>
          </w:p>
        </w:tc>
      </w:tr>
      <w:tr w:rsidR="00783068" w:rsidRPr="00C31081" w14:paraId="4CD6B87A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85CFFF6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Eli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2D47D46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Chicago Pizza</w:t>
            </w:r>
          </w:p>
        </w:tc>
      </w:tr>
      <w:tr w:rsidR="00783068" w:rsidRPr="00C31081" w14:paraId="7A734FDB" w14:textId="77777777" w:rsidTr="00783068">
        <w:trPr>
          <w:trHeight w:val="270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46FF630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Fay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6446F6C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Dominos</w:t>
            </w:r>
          </w:p>
        </w:tc>
      </w:tr>
      <w:tr w:rsidR="00783068" w:rsidRPr="00C31081" w14:paraId="0871AECB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4CB8BA8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Fay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FB972AF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Little Caesars</w:t>
            </w:r>
          </w:p>
        </w:tc>
      </w:tr>
      <w:tr w:rsidR="00783068" w:rsidRPr="00C31081" w14:paraId="5ABCC813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C4B681B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Gus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3E59CCA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Chicago Pizza</w:t>
            </w:r>
          </w:p>
        </w:tc>
      </w:tr>
      <w:tr w:rsidR="00783068" w:rsidRPr="00C31081" w14:paraId="3C179333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75460D0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Gus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B12D239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Pizza Hut</w:t>
            </w:r>
          </w:p>
        </w:tc>
      </w:tr>
      <w:tr w:rsidR="00783068" w:rsidRPr="00C31081" w14:paraId="3C96AA53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F76D1BC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proofErr w:type="spellStart"/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Hil</w:t>
            </w:r>
            <w:proofErr w:type="spellEnd"/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C58FAB4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Dominos</w:t>
            </w:r>
          </w:p>
        </w:tc>
      </w:tr>
      <w:tr w:rsidR="00783068" w:rsidRPr="00C31081" w14:paraId="0A1ADB9F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B11114F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proofErr w:type="spellStart"/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Hil</w:t>
            </w:r>
            <w:proofErr w:type="spellEnd"/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8D1F7C3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Straw Hat</w:t>
            </w:r>
          </w:p>
        </w:tc>
      </w:tr>
      <w:tr w:rsidR="00783068" w:rsidRPr="00C31081" w14:paraId="0D3F75B7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36805D4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proofErr w:type="spellStart"/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Hil</w:t>
            </w:r>
            <w:proofErr w:type="spellEnd"/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8B47028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Pizza Hut</w:t>
            </w:r>
          </w:p>
        </w:tc>
      </w:tr>
      <w:tr w:rsidR="00783068" w:rsidRPr="00C31081" w14:paraId="60081AF7" w14:textId="77777777" w:rsidTr="00783068">
        <w:trPr>
          <w:trHeight w:val="270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693B662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Ian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BC8C3AF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New York Pizza</w:t>
            </w:r>
          </w:p>
        </w:tc>
      </w:tr>
      <w:tr w:rsidR="00783068" w:rsidRPr="00C31081" w14:paraId="5A470CF4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1FF6274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Ian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D70C51F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Straw Hat</w:t>
            </w:r>
          </w:p>
        </w:tc>
      </w:tr>
      <w:tr w:rsidR="00783068" w:rsidRPr="00C31081" w14:paraId="110DB3AB" w14:textId="77777777" w:rsidTr="00783068">
        <w:trPr>
          <w:trHeight w:val="263"/>
        </w:trPr>
        <w:tc>
          <w:tcPr>
            <w:tcW w:w="1885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72C8CC8C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Ian</w:t>
            </w:r>
          </w:p>
        </w:tc>
        <w:tc>
          <w:tcPr>
            <w:tcW w:w="2160" w:type="dxa"/>
            <w:shd w:val="clear" w:color="auto" w:fill="auto"/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1C5C03E2" w14:textId="77777777" w:rsidR="00783068" w:rsidRPr="00C31081" w:rsidRDefault="00783068" w:rsidP="00783068">
            <w:pPr>
              <w:spacing w:after="0" w:line="240" w:lineRule="auto"/>
              <w:rPr>
                <w:rFonts w:ascii="Source Serif Pro" w:eastAsia="Times New Roman" w:hAnsi="Source Serif Pro" w:cs="Times New Roman"/>
                <w:sz w:val="20"/>
                <w:szCs w:val="24"/>
              </w:rPr>
            </w:pPr>
            <w:r w:rsidRPr="00C31081">
              <w:rPr>
                <w:rFonts w:ascii="Source Serif Pro" w:eastAsia="Times New Roman" w:hAnsi="Source Serif Pro" w:cs="Times New Roman"/>
                <w:sz w:val="20"/>
                <w:szCs w:val="24"/>
              </w:rPr>
              <w:t>Dominos</w:t>
            </w:r>
          </w:p>
        </w:tc>
      </w:tr>
    </w:tbl>
    <w:p w14:paraId="5F4B1C2E" w14:textId="177E8512" w:rsidR="00783068" w:rsidRPr="00C31081" w:rsidRDefault="00783068">
      <w:pPr>
        <w:rPr>
          <w:rFonts w:ascii="Source Serif Pro" w:hAnsi="Source Serif Pro"/>
        </w:rPr>
      </w:pPr>
    </w:p>
    <w:p w14:paraId="6BC3B7C3" w14:textId="74C9E526" w:rsidR="00475E12" w:rsidRDefault="00475E12">
      <w:r>
        <w:rPr>
          <w:noProof/>
        </w:rPr>
        <w:drawing>
          <wp:inline distT="0" distB="0" distL="0" distR="0" wp14:anchorId="1C76FCCA" wp14:editId="4912E437">
            <wp:extent cx="2771775" cy="213423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13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5E12" w:rsidSect="001A643C">
      <w:pgSz w:w="12240" w:h="15840"/>
      <w:pgMar w:top="1440" w:right="1440" w:bottom="1440" w:left="135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ansMinimal">
    <w:altName w:val="Times New Roman"/>
    <w:charset w:val="00"/>
    <w:family w:val="auto"/>
    <w:pitch w:val="default"/>
  </w:font>
  <w:font w:name="Source Serif Pro">
    <w:panose1 w:val="02040603050405020204"/>
    <w:charset w:val="00"/>
    <w:family w:val="roman"/>
    <w:pitch w:val="variable"/>
    <w:sig w:usb0="20000287" w:usb1="02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Code">
    <w:panose1 w:val="020B0509050000020004"/>
    <w:charset w:val="00"/>
    <w:family w:val="modern"/>
    <w:pitch w:val="fixed"/>
    <w:sig w:usb0="40000287" w:usb1="02003801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NDYzMDc2MDWysDBW0lEKTi0uzszPAykwrAUA4IiMISwAAAA="/>
  </w:docVars>
  <w:rsids>
    <w:rsidRoot w:val="00783068"/>
    <w:rsid w:val="00020A5E"/>
    <w:rsid w:val="000C43D3"/>
    <w:rsid w:val="001A643C"/>
    <w:rsid w:val="001F1F43"/>
    <w:rsid w:val="002A0765"/>
    <w:rsid w:val="0033469F"/>
    <w:rsid w:val="00466106"/>
    <w:rsid w:val="00475E12"/>
    <w:rsid w:val="004841EC"/>
    <w:rsid w:val="004902A0"/>
    <w:rsid w:val="005A5132"/>
    <w:rsid w:val="00671725"/>
    <w:rsid w:val="00783068"/>
    <w:rsid w:val="0082409F"/>
    <w:rsid w:val="00860787"/>
    <w:rsid w:val="00A54D4C"/>
    <w:rsid w:val="00BE1EA9"/>
    <w:rsid w:val="00C20705"/>
    <w:rsid w:val="00C31081"/>
    <w:rsid w:val="00D5445F"/>
    <w:rsid w:val="00ED61DA"/>
    <w:rsid w:val="00EE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3FA6D"/>
  <w15:chartTrackingRefBased/>
  <w15:docId w15:val="{6C16ADE4-CB3E-418D-A2C5-06CA3A904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8306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8306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math">
    <w:name w:val="math"/>
    <w:basedOn w:val="DefaultParagraphFont"/>
    <w:rsid w:val="00783068"/>
  </w:style>
  <w:style w:type="character" w:customStyle="1" w:styleId="string">
    <w:name w:val="string"/>
    <w:basedOn w:val="DefaultParagraphFont"/>
    <w:rsid w:val="00783068"/>
  </w:style>
  <w:style w:type="character" w:customStyle="1" w:styleId="number">
    <w:name w:val="number"/>
    <w:basedOn w:val="DefaultParagraphFont"/>
    <w:rsid w:val="00783068"/>
  </w:style>
  <w:style w:type="character" w:customStyle="1" w:styleId="math2">
    <w:name w:val="math2"/>
    <w:basedOn w:val="DefaultParagraphFont"/>
    <w:rsid w:val="00ED61DA"/>
    <w:rPr>
      <w:rFonts w:ascii="FreeSansMinimal" w:hAnsi="FreeSansMinimal" w:hint="default"/>
    </w:rPr>
  </w:style>
  <w:style w:type="character" w:styleId="Hyperlink">
    <w:name w:val="Hyperlink"/>
    <w:basedOn w:val="DefaultParagraphFont"/>
    <w:uiPriority w:val="99"/>
    <w:unhideWhenUsed/>
    <w:rsid w:val="00ED61D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61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2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://138.232.66.66/ra/calc.htm?lang=en" TargetMode="External"/><Relationship Id="rId4" Type="http://schemas.openxmlformats.org/officeDocument/2006/relationships/hyperlink" Target="http://138.232.66.66/ra/calc.htm?lang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37</Words>
  <Characters>78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lintakoon</dc:creator>
  <cp:keywords/>
  <dc:description/>
  <cp:lastModifiedBy>Bill Chen</cp:lastModifiedBy>
  <cp:revision>20</cp:revision>
  <dcterms:created xsi:type="dcterms:W3CDTF">2019-02-23T16:40:00Z</dcterms:created>
  <dcterms:modified xsi:type="dcterms:W3CDTF">2019-03-02T18:48:00Z</dcterms:modified>
</cp:coreProperties>
</file>